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F45273" w14:textId="1F874F58" w:rsidR="004B5201" w:rsidRPr="00955C6E" w:rsidRDefault="00090C70">
      <w:pPr>
        <w:pStyle w:val="a4"/>
      </w:pPr>
      <w:r>
        <w:t>Отчёт по лабораторной работе №</w:t>
      </w:r>
      <w:r w:rsidR="00955C6E" w:rsidRPr="00955C6E">
        <w:t>4</w:t>
      </w:r>
    </w:p>
    <w:p w14:paraId="5CA21190" w14:textId="77777777" w:rsidR="00955C6E" w:rsidRDefault="00955C6E" w:rsidP="00955C6E">
      <w:pPr>
        <w:pStyle w:val="a6"/>
      </w:pPr>
      <w:r w:rsidRPr="00955C6E">
        <w:t>Вычисление наибольшего общего делителя</w:t>
      </w:r>
    </w:p>
    <w:p w14:paraId="415B7270" w14:textId="55594467" w:rsidR="004B5201" w:rsidRPr="00AB0C66" w:rsidRDefault="00AB0C66" w:rsidP="00955C6E">
      <w:pPr>
        <w:pStyle w:val="a6"/>
      </w:pPr>
      <w:proofErr w:type="spellStart"/>
      <w:r>
        <w:t>Еленга</w:t>
      </w:r>
      <w:proofErr w:type="spellEnd"/>
      <w:r>
        <w:t xml:space="preserve"> </w:t>
      </w:r>
      <w:proofErr w:type="spellStart"/>
      <w:r>
        <w:t>Невлора</w:t>
      </w:r>
      <w:proofErr w:type="spellEnd"/>
      <w:r>
        <w:t xml:space="preserve"> </w:t>
      </w:r>
      <w:proofErr w:type="spellStart"/>
      <w:r>
        <w:t>Люглеш</w:t>
      </w:r>
      <w:proofErr w:type="spell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14416096"/>
        <w:docPartObj>
          <w:docPartGallery w:val="Table of Contents"/>
          <w:docPartUnique/>
        </w:docPartObj>
      </w:sdtPr>
      <w:sdtEndPr/>
      <w:sdtContent>
        <w:p w14:paraId="6C4212D1" w14:textId="77777777" w:rsidR="004B5201" w:rsidRDefault="00090C70">
          <w:pPr>
            <w:pStyle w:val="af0"/>
          </w:pPr>
          <w:r>
            <w:t>Содержание</w:t>
          </w:r>
        </w:p>
        <w:p w14:paraId="6DEB7C69" w14:textId="0E9D4D48" w:rsidR="00D85B4A" w:rsidRDefault="00090C70">
          <w:pPr>
            <w:pStyle w:val="1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209472256" w:history="1">
            <w:r w:rsidR="00D85B4A" w:rsidRPr="008F33DC">
              <w:rPr>
                <w:rStyle w:val="af"/>
                <w:noProof/>
              </w:rPr>
              <w:t>1. Цель работы</w:t>
            </w:r>
            <w:r w:rsidR="00D85B4A">
              <w:rPr>
                <w:noProof/>
                <w:webHidden/>
              </w:rPr>
              <w:tab/>
            </w:r>
            <w:r w:rsidR="00D85B4A">
              <w:rPr>
                <w:noProof/>
                <w:webHidden/>
              </w:rPr>
              <w:fldChar w:fldCharType="begin"/>
            </w:r>
            <w:r w:rsidR="00D85B4A">
              <w:rPr>
                <w:noProof/>
                <w:webHidden/>
              </w:rPr>
              <w:instrText xml:space="preserve"> PAGEREF _Toc209472256 \h </w:instrText>
            </w:r>
            <w:r w:rsidR="00D85B4A">
              <w:rPr>
                <w:noProof/>
                <w:webHidden/>
              </w:rPr>
            </w:r>
            <w:r w:rsidR="00D85B4A">
              <w:rPr>
                <w:noProof/>
                <w:webHidden/>
              </w:rPr>
              <w:fldChar w:fldCharType="separate"/>
            </w:r>
            <w:r w:rsidR="00163CB9">
              <w:rPr>
                <w:noProof/>
                <w:webHidden/>
              </w:rPr>
              <w:t>1</w:t>
            </w:r>
            <w:r w:rsidR="00D85B4A">
              <w:rPr>
                <w:noProof/>
                <w:webHidden/>
              </w:rPr>
              <w:fldChar w:fldCharType="end"/>
            </w:r>
          </w:hyperlink>
        </w:p>
        <w:p w14:paraId="7E10C8A5" w14:textId="00649632" w:rsidR="00D85B4A" w:rsidRDefault="00163CB9">
          <w:pPr>
            <w:pStyle w:val="1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209472257" w:history="1">
            <w:r w:rsidR="00D85B4A" w:rsidRPr="008F33DC">
              <w:rPr>
                <w:rStyle w:val="af"/>
                <w:noProof/>
              </w:rPr>
              <w:t>2. Задание</w:t>
            </w:r>
            <w:r w:rsidR="00D85B4A">
              <w:rPr>
                <w:noProof/>
                <w:webHidden/>
              </w:rPr>
              <w:tab/>
            </w:r>
            <w:r w:rsidR="00D85B4A">
              <w:rPr>
                <w:noProof/>
                <w:webHidden/>
              </w:rPr>
              <w:fldChar w:fldCharType="begin"/>
            </w:r>
            <w:r w:rsidR="00D85B4A">
              <w:rPr>
                <w:noProof/>
                <w:webHidden/>
              </w:rPr>
              <w:instrText xml:space="preserve"> PAGEREF _Toc209472257 \h </w:instrText>
            </w:r>
            <w:r w:rsidR="00D85B4A">
              <w:rPr>
                <w:noProof/>
                <w:webHidden/>
              </w:rPr>
            </w:r>
            <w:r w:rsidR="00D85B4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D85B4A">
              <w:rPr>
                <w:noProof/>
                <w:webHidden/>
              </w:rPr>
              <w:fldChar w:fldCharType="end"/>
            </w:r>
          </w:hyperlink>
        </w:p>
        <w:p w14:paraId="64EE4F8F" w14:textId="6D3C6F74" w:rsidR="00D85B4A" w:rsidRDefault="00163CB9">
          <w:pPr>
            <w:pStyle w:val="1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209472258" w:history="1">
            <w:r w:rsidR="00D85B4A" w:rsidRPr="008F33DC">
              <w:rPr>
                <w:rStyle w:val="af"/>
                <w:noProof/>
              </w:rPr>
              <w:t>3. Теоретическое введение</w:t>
            </w:r>
            <w:r w:rsidR="00D85B4A">
              <w:rPr>
                <w:noProof/>
                <w:webHidden/>
              </w:rPr>
              <w:tab/>
            </w:r>
            <w:r w:rsidR="00D85B4A">
              <w:rPr>
                <w:noProof/>
                <w:webHidden/>
              </w:rPr>
              <w:fldChar w:fldCharType="begin"/>
            </w:r>
            <w:r w:rsidR="00D85B4A">
              <w:rPr>
                <w:noProof/>
                <w:webHidden/>
              </w:rPr>
              <w:instrText xml:space="preserve"> PAGEREF _Toc209472258 \h </w:instrText>
            </w:r>
            <w:r w:rsidR="00D85B4A">
              <w:rPr>
                <w:noProof/>
                <w:webHidden/>
              </w:rPr>
            </w:r>
            <w:r w:rsidR="00D85B4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D85B4A">
              <w:rPr>
                <w:noProof/>
                <w:webHidden/>
              </w:rPr>
              <w:fldChar w:fldCharType="end"/>
            </w:r>
          </w:hyperlink>
        </w:p>
        <w:p w14:paraId="256F1743" w14:textId="2B6BFED6" w:rsidR="00D85B4A" w:rsidRDefault="00163CB9">
          <w:pPr>
            <w:pStyle w:val="1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209472259" w:history="1">
            <w:r w:rsidR="00D85B4A" w:rsidRPr="008F33DC">
              <w:rPr>
                <w:rStyle w:val="af"/>
                <w:noProof/>
              </w:rPr>
              <w:t>4. Выполнение лабораторной работы</w:t>
            </w:r>
            <w:r w:rsidR="00D85B4A">
              <w:rPr>
                <w:noProof/>
                <w:webHidden/>
              </w:rPr>
              <w:tab/>
            </w:r>
            <w:r w:rsidR="00D85B4A">
              <w:rPr>
                <w:noProof/>
                <w:webHidden/>
              </w:rPr>
              <w:fldChar w:fldCharType="begin"/>
            </w:r>
            <w:r w:rsidR="00D85B4A">
              <w:rPr>
                <w:noProof/>
                <w:webHidden/>
              </w:rPr>
              <w:instrText xml:space="preserve"> PAGEREF _Toc209472259 \h </w:instrText>
            </w:r>
            <w:r w:rsidR="00D85B4A">
              <w:rPr>
                <w:noProof/>
                <w:webHidden/>
              </w:rPr>
            </w:r>
            <w:r w:rsidR="00D85B4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D85B4A">
              <w:rPr>
                <w:noProof/>
                <w:webHidden/>
              </w:rPr>
              <w:fldChar w:fldCharType="end"/>
            </w:r>
          </w:hyperlink>
        </w:p>
        <w:p w14:paraId="31DC37E9" w14:textId="7959564A" w:rsidR="00D85B4A" w:rsidRDefault="00163CB9">
          <w:pPr>
            <w:pStyle w:val="1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209472260" w:history="1">
            <w:r w:rsidR="00D85B4A" w:rsidRPr="008F33DC">
              <w:rPr>
                <w:rStyle w:val="af"/>
                <w:noProof/>
              </w:rPr>
              <w:t>5. Выводы</w:t>
            </w:r>
            <w:r w:rsidR="00D85B4A">
              <w:rPr>
                <w:noProof/>
                <w:webHidden/>
              </w:rPr>
              <w:tab/>
            </w:r>
            <w:r w:rsidR="00D85B4A">
              <w:rPr>
                <w:noProof/>
                <w:webHidden/>
              </w:rPr>
              <w:fldChar w:fldCharType="begin"/>
            </w:r>
            <w:r w:rsidR="00D85B4A">
              <w:rPr>
                <w:noProof/>
                <w:webHidden/>
              </w:rPr>
              <w:instrText xml:space="preserve"> PAGEREF _Toc209472260 \h </w:instrText>
            </w:r>
            <w:r w:rsidR="00D85B4A">
              <w:rPr>
                <w:noProof/>
                <w:webHidden/>
              </w:rPr>
            </w:r>
            <w:r w:rsidR="00D85B4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D85B4A">
              <w:rPr>
                <w:noProof/>
                <w:webHidden/>
              </w:rPr>
              <w:fldChar w:fldCharType="end"/>
            </w:r>
          </w:hyperlink>
        </w:p>
        <w:p w14:paraId="6859C5ED" w14:textId="6B39262F" w:rsidR="00D85B4A" w:rsidRDefault="00163CB9">
          <w:pPr>
            <w:pStyle w:val="1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209472261" w:history="1">
            <w:r w:rsidR="00D85B4A" w:rsidRPr="008F33DC">
              <w:rPr>
                <w:rStyle w:val="af"/>
                <w:noProof/>
              </w:rPr>
              <w:t>Список литературы</w:t>
            </w:r>
            <w:r w:rsidR="00D85B4A">
              <w:rPr>
                <w:noProof/>
                <w:webHidden/>
              </w:rPr>
              <w:tab/>
            </w:r>
            <w:r w:rsidR="00D85B4A">
              <w:rPr>
                <w:noProof/>
                <w:webHidden/>
              </w:rPr>
              <w:fldChar w:fldCharType="begin"/>
            </w:r>
            <w:r w:rsidR="00D85B4A">
              <w:rPr>
                <w:noProof/>
                <w:webHidden/>
              </w:rPr>
              <w:instrText xml:space="preserve"> PAGEREF _Toc209472261 \h </w:instrText>
            </w:r>
            <w:r w:rsidR="00D85B4A">
              <w:rPr>
                <w:noProof/>
                <w:webHidden/>
              </w:rPr>
            </w:r>
            <w:r w:rsidR="00D85B4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D85B4A">
              <w:rPr>
                <w:noProof/>
                <w:webHidden/>
              </w:rPr>
              <w:fldChar w:fldCharType="end"/>
            </w:r>
          </w:hyperlink>
        </w:p>
        <w:p w14:paraId="31AA20D6" w14:textId="570AFE98" w:rsidR="004B5201" w:rsidRDefault="00090C70">
          <w:r>
            <w:fldChar w:fldCharType="end"/>
          </w:r>
        </w:p>
      </w:sdtContent>
    </w:sdt>
    <w:p w14:paraId="66BA74CD" w14:textId="77777777" w:rsidR="004B5201" w:rsidRDefault="00090C70">
      <w:pPr>
        <w:pStyle w:val="1"/>
      </w:pPr>
      <w:bookmarkStart w:id="0" w:name="_Toc209472256"/>
      <w:bookmarkStart w:id="1" w:name="цель-работы"/>
      <w:r>
        <w:t>1. Цель работы</w:t>
      </w:r>
      <w:bookmarkEnd w:id="0"/>
    </w:p>
    <w:p w14:paraId="6EE416B3" w14:textId="77777777" w:rsidR="00955C6E" w:rsidRDefault="00AB0C66" w:rsidP="00955C6E">
      <w:pPr>
        <w:pStyle w:val="FirstParagraph"/>
      </w:pPr>
      <w:r>
        <w:t>И</w:t>
      </w:r>
      <w:r w:rsidRPr="00AB0C66">
        <w:t xml:space="preserve">зучить и реализовать </w:t>
      </w:r>
      <w:r w:rsidR="00955C6E">
        <w:t xml:space="preserve">Вычисление наибольшего общего делителя и реализовать все рассмотренные алгоритмы </w:t>
      </w:r>
      <w:proofErr w:type="spellStart"/>
      <w:r w:rsidR="00955C6E">
        <w:t>программно</w:t>
      </w:r>
      <w:proofErr w:type="spellEnd"/>
      <w:r w:rsidR="00955C6E">
        <w:t>.</w:t>
      </w:r>
    </w:p>
    <w:p w14:paraId="50E6671A" w14:textId="77777777" w:rsidR="004B5201" w:rsidRDefault="00090C70">
      <w:pPr>
        <w:pStyle w:val="1"/>
      </w:pPr>
      <w:bookmarkStart w:id="2" w:name="_Toc209472257"/>
      <w:bookmarkStart w:id="3" w:name="задание"/>
      <w:bookmarkEnd w:id="1"/>
      <w:r>
        <w:t>2. Задание</w:t>
      </w:r>
      <w:bookmarkEnd w:id="2"/>
    </w:p>
    <w:p w14:paraId="31672664" w14:textId="02C7BA3B" w:rsidR="004B5201" w:rsidRDefault="00090C70" w:rsidP="00AB0C66">
      <w:pPr>
        <w:pStyle w:val="Compact"/>
      </w:pPr>
      <w:r>
        <w:t xml:space="preserve"> </w:t>
      </w:r>
      <w:r w:rsidR="00AB0C66" w:rsidRPr="00AB0C66">
        <w:t xml:space="preserve">Реализовать </w:t>
      </w:r>
      <w:r w:rsidR="00955C6E" w:rsidRPr="00955C6E">
        <w:t xml:space="preserve">все рассмотренные алгоритмы </w:t>
      </w:r>
      <w:proofErr w:type="spellStart"/>
      <w:r w:rsidR="00955C6E" w:rsidRPr="00955C6E">
        <w:t>программно</w:t>
      </w:r>
      <w:proofErr w:type="spellEnd"/>
      <w:r w:rsidR="00955C6E" w:rsidRPr="00955C6E">
        <w:t>.</w:t>
      </w:r>
    </w:p>
    <w:p w14:paraId="12A390A9" w14:textId="77777777" w:rsidR="00B87C99" w:rsidRDefault="00B87C99" w:rsidP="00B87C99">
      <w:pPr>
        <w:pStyle w:val="FirstParagraph"/>
        <w:ind w:left="720"/>
      </w:pPr>
      <w:r>
        <w:t>- Алгоритм Евклида</w:t>
      </w:r>
    </w:p>
    <w:p w14:paraId="27F14E2E" w14:textId="77777777" w:rsidR="00B87C99" w:rsidRDefault="00B87C99" w:rsidP="00B87C99">
      <w:pPr>
        <w:pStyle w:val="FirstParagraph"/>
        <w:ind w:left="720"/>
      </w:pPr>
      <w:r>
        <w:t>- Бинарный алгоритм Евклида</w:t>
      </w:r>
    </w:p>
    <w:p w14:paraId="6F5109AF" w14:textId="77777777" w:rsidR="00B87C99" w:rsidRDefault="00B87C99" w:rsidP="00B87C99">
      <w:pPr>
        <w:pStyle w:val="FirstParagraph"/>
        <w:ind w:left="720"/>
      </w:pPr>
      <w:r>
        <w:t>- Расширенный алгоритм Евклида</w:t>
      </w:r>
    </w:p>
    <w:p w14:paraId="12ED69A6" w14:textId="77777777" w:rsidR="00B87C99" w:rsidRPr="00955C6E" w:rsidRDefault="00B87C99" w:rsidP="00B87C99">
      <w:pPr>
        <w:pStyle w:val="FirstParagraph"/>
        <w:ind w:left="720"/>
      </w:pPr>
      <w:r>
        <w:t>- Расширенный бинарный алгоритм Евклида</w:t>
      </w:r>
    </w:p>
    <w:p w14:paraId="434028C0" w14:textId="77777777" w:rsidR="00B87C99" w:rsidRDefault="00B87C99" w:rsidP="00AB0C66">
      <w:pPr>
        <w:pStyle w:val="Compact"/>
      </w:pPr>
    </w:p>
    <w:p w14:paraId="5D388AD7" w14:textId="77777777" w:rsidR="004B5201" w:rsidRDefault="00090C70">
      <w:pPr>
        <w:pStyle w:val="1"/>
      </w:pPr>
      <w:bookmarkStart w:id="4" w:name="_Toc209472258"/>
      <w:bookmarkStart w:id="5" w:name="теоретическое-введение"/>
      <w:bookmarkEnd w:id="3"/>
      <w:r>
        <w:t>3. Теоретическое введение</w:t>
      </w:r>
      <w:bookmarkEnd w:id="4"/>
    </w:p>
    <w:p w14:paraId="02B77B52" w14:textId="77777777" w:rsidR="00955C6E" w:rsidRDefault="00090C70" w:rsidP="00955C6E">
      <w:pPr>
        <w:pStyle w:val="FirstParagraph"/>
      </w:pPr>
      <w:r>
        <w:t xml:space="preserve">В </w:t>
      </w:r>
      <w:r w:rsidR="00955C6E">
        <w:t xml:space="preserve">Пусть числа $а и в$ целые и в ≠ 0. Разделить а на в с остатком - значит представить а в виде $а = </w:t>
      </w:r>
      <w:proofErr w:type="spellStart"/>
      <w:r w:rsidR="00955C6E">
        <w:t>qb</w:t>
      </w:r>
      <w:proofErr w:type="spellEnd"/>
      <w:r w:rsidR="00955C6E">
        <w:t xml:space="preserve"> + r, где q, </w:t>
      </w:r>
      <w:proofErr w:type="spellStart"/>
      <w:r w:rsidR="00955C6E">
        <w:t>re</w:t>
      </w:r>
      <w:proofErr w:type="spellEnd"/>
      <w:r w:rsidR="00955C6E">
        <w:t xml:space="preserve"> Zn O </w:t>
      </w:r>
      <w:proofErr w:type="gramStart"/>
      <w:r w:rsidR="00955C6E">
        <w:t>&lt; r</w:t>
      </w:r>
      <w:proofErr w:type="gramEnd"/>
      <w:r w:rsidR="00955C6E">
        <w:t xml:space="preserve"> &lt; [b]$. Число q называется неполным частным, число r - неполным остатком от </w:t>
      </w:r>
      <w:proofErr w:type="gramStart"/>
      <w:r w:rsidR="00955C6E">
        <w:t>деления</w:t>
      </w:r>
      <w:proofErr w:type="gramEnd"/>
      <w:r w:rsidR="00955C6E">
        <w:t xml:space="preserve"> а на в.</w:t>
      </w:r>
    </w:p>
    <w:p w14:paraId="5402BCAC" w14:textId="77777777" w:rsidR="00955C6E" w:rsidRDefault="00955C6E" w:rsidP="00955C6E">
      <w:pPr>
        <w:pStyle w:val="FirstParagraph"/>
      </w:pPr>
      <w:r>
        <w:t xml:space="preserve">Целое число d # 0 называется наибольшим общим делителем </w:t>
      </w:r>
      <w:proofErr w:type="spellStart"/>
      <w:r>
        <w:t>целыхacкor</w:t>
      </w:r>
      <w:proofErr w:type="spellEnd"/>
      <w:r>
        <w:t xml:space="preserve"> чисел</w:t>
      </w:r>
    </w:p>
    <w:p w14:paraId="080D020F" w14:textId="77777777" w:rsidR="00955C6E" w:rsidRDefault="00955C6E" w:rsidP="00955C6E">
      <w:pPr>
        <w:pStyle w:val="FirstParagraph"/>
      </w:pPr>
      <w:r>
        <w:lastRenderedPageBreak/>
        <w:t xml:space="preserve">$а, </w:t>
      </w:r>
      <w:proofErr w:type="spellStart"/>
      <w:r>
        <w:t>аг</w:t>
      </w:r>
      <w:proofErr w:type="spellEnd"/>
      <w:r>
        <w:t xml:space="preserve">, ..., </w:t>
      </w:r>
      <w:proofErr w:type="spellStart"/>
      <w:r>
        <w:t>ак</w:t>
      </w:r>
      <w:proofErr w:type="spellEnd"/>
      <w:r>
        <w:t xml:space="preserve">$ (обозначается $d = НОД (а1, </w:t>
      </w:r>
      <w:proofErr w:type="spellStart"/>
      <w:r>
        <w:t>аг</w:t>
      </w:r>
      <w:proofErr w:type="spellEnd"/>
      <w:r>
        <w:t xml:space="preserve">, ..., </w:t>
      </w:r>
      <w:proofErr w:type="spellStart"/>
      <w:r>
        <w:t>ак</w:t>
      </w:r>
      <w:proofErr w:type="spellEnd"/>
      <w:proofErr w:type="gramStart"/>
      <w:r>
        <w:t>))$</w:t>
      </w:r>
      <w:proofErr w:type="gramEnd"/>
      <w:r>
        <w:t>, если выполняются следующие</w:t>
      </w:r>
    </w:p>
    <w:p w14:paraId="7614AF52" w14:textId="77777777" w:rsidR="00955C6E" w:rsidRDefault="00955C6E" w:rsidP="00955C6E">
      <w:pPr>
        <w:pStyle w:val="FirstParagraph"/>
      </w:pPr>
      <w:r>
        <w:t>условия:</w:t>
      </w:r>
    </w:p>
    <w:p w14:paraId="1296CDA2" w14:textId="77777777" w:rsidR="00955C6E" w:rsidRDefault="00955C6E" w:rsidP="00955C6E">
      <w:pPr>
        <w:pStyle w:val="FirstParagraph"/>
      </w:pPr>
      <w:r>
        <w:t>1. каждое из чисел $а, а2, ..., а$ делится на d; Г. Черн</w:t>
      </w:r>
    </w:p>
    <w:p w14:paraId="3E5B889B" w14:textId="77777777" w:rsidR="00955C6E" w:rsidRDefault="00955C6E" w:rsidP="00955C6E">
      <w:pPr>
        <w:pStyle w:val="FirstParagraph"/>
      </w:pPr>
      <w:r>
        <w:t xml:space="preserve">2. если d # 0 - другой общий делитель чисел $а1, </w:t>
      </w:r>
      <w:proofErr w:type="spellStart"/>
      <w:r>
        <w:t>аг</w:t>
      </w:r>
      <w:proofErr w:type="spellEnd"/>
      <w:r>
        <w:t xml:space="preserve">, ..., </w:t>
      </w:r>
      <w:proofErr w:type="spellStart"/>
      <w:proofErr w:type="gramStart"/>
      <w:r>
        <w:t>ак</w:t>
      </w:r>
      <w:proofErr w:type="spellEnd"/>
      <w:r>
        <w:t>,$</w:t>
      </w:r>
      <w:proofErr w:type="gramEnd"/>
    </w:p>
    <w:p w14:paraId="559096C6" w14:textId="31BF10E8" w:rsidR="00955C6E" w:rsidRDefault="00955C6E" w:rsidP="00955C6E">
      <w:pPr>
        <w:pStyle w:val="FirstParagraph"/>
      </w:pPr>
      <w:r>
        <w:t xml:space="preserve">Например, $НОД (12345, 24690) = 12345, </w:t>
      </w:r>
      <w:proofErr w:type="gramStart"/>
      <w:r>
        <w:t>НОД(</w:t>
      </w:r>
      <w:proofErr w:type="gramEnd"/>
      <w:r>
        <w:t xml:space="preserve">12345, 54321) = 3, Ненулевые целые числа а и в называются ассоциированными $(обозначается </w:t>
      </w:r>
      <w:proofErr w:type="spellStart"/>
      <w:r>
        <w:t>a~b</w:t>
      </w:r>
      <w:proofErr w:type="spellEnd"/>
      <w:r>
        <w:t>)$, если а делится на в и в делится на а.</w:t>
      </w:r>
    </w:p>
    <w:p w14:paraId="26F515D4" w14:textId="77777777" w:rsidR="00955C6E" w:rsidRDefault="00955C6E" w:rsidP="00955C6E">
      <w:pPr>
        <w:pStyle w:val="FirstParagraph"/>
      </w:pPr>
      <w:r>
        <w:t xml:space="preserve">Для любых целых чисел $a1a2, ал, </w:t>
      </w:r>
      <w:proofErr w:type="spellStart"/>
      <w:r>
        <w:t>аг</w:t>
      </w:r>
      <w:proofErr w:type="spellEnd"/>
      <w:r>
        <w:t xml:space="preserve">, </w:t>
      </w:r>
      <w:proofErr w:type="gramStart"/>
      <w:r>
        <w:t>...,$</w:t>
      </w:r>
      <w:proofErr w:type="gramEnd"/>
      <w:r>
        <w:t xml:space="preserve"> </w:t>
      </w:r>
      <w:proofErr w:type="spellStart"/>
      <w:r>
        <w:t>ак</w:t>
      </w:r>
      <w:proofErr w:type="spellEnd"/>
      <w:r>
        <w:t xml:space="preserve"> существует наибольший общий делитель а и его можно представить в виде линейной комбинации этих чисел:</w:t>
      </w:r>
    </w:p>
    <w:p w14:paraId="23532F13" w14:textId="77777777" w:rsidR="00955C6E" w:rsidRDefault="00955C6E" w:rsidP="00955C6E">
      <w:pPr>
        <w:pStyle w:val="FirstParagraph"/>
      </w:pPr>
      <w:r>
        <w:t>$d = ca1 + 22 + + Скак, С E Z$ (Z - множество целых чисел).</w:t>
      </w:r>
    </w:p>
    <w:p w14:paraId="4941A333" w14:textId="77777777" w:rsidR="00955C6E" w:rsidRDefault="00955C6E" w:rsidP="00955C6E">
      <w:pPr>
        <w:pStyle w:val="FirstParagraph"/>
      </w:pPr>
      <w:r>
        <w:t>Например, $НОД чисел 91, 105, 154</w:t>
      </w:r>
      <w:proofErr w:type="gramStart"/>
      <w:r>
        <w:t>$  равен</w:t>
      </w:r>
      <w:proofErr w:type="gramEnd"/>
      <w:r>
        <w:t xml:space="preserve"> $7$. В качестве линейного представления можно взять </w:t>
      </w:r>
      <w:proofErr w:type="spellStart"/>
      <w:r>
        <w:t>Вайгосуда</w:t>
      </w:r>
      <w:proofErr w:type="spellEnd"/>
      <w:r>
        <w:t xml:space="preserve"> a $7=7.91+ (-6) 105 +0· 154$</w:t>
      </w:r>
    </w:p>
    <w:p w14:paraId="761EB750" w14:textId="77777777" w:rsidR="00955C6E" w:rsidRDefault="00955C6E" w:rsidP="00955C6E">
      <w:pPr>
        <w:pStyle w:val="FirstParagraph"/>
      </w:pPr>
      <w:r>
        <w:t xml:space="preserve">Целые числа $а1, </w:t>
      </w:r>
      <w:proofErr w:type="spellStart"/>
      <w:r>
        <w:t>аг</w:t>
      </w:r>
      <w:proofErr w:type="spellEnd"/>
      <w:r>
        <w:t xml:space="preserve">, ..., </w:t>
      </w:r>
      <w:proofErr w:type="spellStart"/>
      <w:r>
        <w:t>ак</w:t>
      </w:r>
      <w:proofErr w:type="spellEnd"/>
      <w:r>
        <w:t xml:space="preserve">$ называются взаимно простыми в совокупности, </w:t>
      </w:r>
      <w:proofErr w:type="spellStart"/>
      <w:r>
        <w:t>атов</w:t>
      </w:r>
      <w:proofErr w:type="spellEnd"/>
      <w:r>
        <w:t xml:space="preserve"> если $</w:t>
      </w:r>
      <w:proofErr w:type="gramStart"/>
      <w:r>
        <w:t>НОД(</w:t>
      </w:r>
      <w:proofErr w:type="gramEnd"/>
      <w:r>
        <w:t xml:space="preserve">а, </w:t>
      </w:r>
      <w:proofErr w:type="spellStart"/>
      <w:r>
        <w:t>аг</w:t>
      </w:r>
      <w:proofErr w:type="spellEnd"/>
      <w:r>
        <w:t xml:space="preserve">, ..., </w:t>
      </w:r>
      <w:proofErr w:type="spellStart"/>
      <w:r>
        <w:t>ак</w:t>
      </w:r>
      <w:proofErr w:type="spellEnd"/>
      <w:r>
        <w:t>)=1$. Целые числа а и в называются взаимно простыми, если $НОД(</w:t>
      </w:r>
      <w:proofErr w:type="spellStart"/>
      <w:proofErr w:type="gramStart"/>
      <w:r>
        <w:t>a,b</w:t>
      </w:r>
      <w:proofErr w:type="spellEnd"/>
      <w:proofErr w:type="gramEnd"/>
      <w:r>
        <w:t>)=1.7=4.91+1 105-3154$</w:t>
      </w:r>
    </w:p>
    <w:p w14:paraId="3A04437B" w14:textId="136B6576" w:rsidR="00EE35A6" w:rsidRPr="00955C6E" w:rsidRDefault="00955C6E" w:rsidP="00955C6E">
      <w:pPr>
        <w:pStyle w:val="FirstParagraph"/>
      </w:pPr>
      <w:r>
        <w:t xml:space="preserve">Целые числа $а1, а2, ..., </w:t>
      </w:r>
      <w:proofErr w:type="spellStart"/>
      <w:r>
        <w:t>ак</w:t>
      </w:r>
      <w:proofErr w:type="spellEnd"/>
      <w:r>
        <w:t xml:space="preserve">$ называются попарно взаимно простыми, если $НОД (а, </w:t>
      </w:r>
      <w:proofErr w:type="gramStart"/>
      <w:r>
        <w:t>а)=</w:t>
      </w:r>
      <w:proofErr w:type="gramEnd"/>
      <w:r>
        <w:t>1$ для всех  1 &lt; i # j ≤ k.</w:t>
      </w:r>
    </w:p>
    <w:p w14:paraId="2C912E70" w14:textId="77777777" w:rsidR="004B5201" w:rsidRDefault="00090C70">
      <w:pPr>
        <w:pStyle w:val="1"/>
      </w:pPr>
      <w:bookmarkStart w:id="6" w:name="_Toc209472259"/>
      <w:bookmarkStart w:id="7" w:name="выполнение-лабораторной-работы"/>
      <w:bookmarkEnd w:id="5"/>
      <w:r>
        <w:t>4. Выполнение лабораторной работы</w:t>
      </w:r>
      <w:bookmarkEnd w:id="6"/>
    </w:p>
    <w:p w14:paraId="58AF4C3D" w14:textId="617F0F07" w:rsidR="004B5201" w:rsidRPr="00EE35A6" w:rsidRDefault="00EE35A6">
      <w:pPr>
        <w:pStyle w:val="FirstParagraph"/>
      </w:pPr>
      <w:r w:rsidRPr="00EE35A6">
        <w:t>-</w:t>
      </w:r>
      <w:r>
        <w:t xml:space="preserve"> Код</w:t>
      </w:r>
    </w:p>
    <w:p w14:paraId="2EB1D12D" w14:textId="77777777" w:rsidR="00955C6E" w:rsidRDefault="00955C6E" w:rsidP="00AB0C66">
      <w:pPr>
        <w:pStyle w:val="SourceCode"/>
      </w:pPr>
      <w:r w:rsidRPr="00955C6E">
        <w:t>- функция для Алгоритма Евклида:</w:t>
      </w:r>
    </w:p>
    <w:p w14:paraId="5D054CED" w14:textId="77777777" w:rsidR="00955C6E" w:rsidRPr="00955C6E" w:rsidRDefault="00955C6E" w:rsidP="00955C6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955C6E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def</w:t>
      </w: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</w:t>
      </w:r>
      <w:proofErr w:type="spellStart"/>
      <w:r w:rsidRPr="00955C6E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algo_euvclida</w:t>
      </w:r>
      <w:proofErr w:type="spellEnd"/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spellStart"/>
      <w:proofErr w:type="gramStart"/>
      <w:r w:rsidRPr="00955C6E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a</w:t>
      </w: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,</w:t>
      </w:r>
      <w:r w:rsidRPr="00955C6E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b</w:t>
      </w:r>
      <w:proofErr w:type="spellEnd"/>
      <w:proofErr w:type="gramEnd"/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:</w:t>
      </w:r>
    </w:p>
    <w:p w14:paraId="2F651968" w14:textId="77777777" w:rsidR="00955C6E" w:rsidRPr="00955C6E" w:rsidRDefault="00955C6E" w:rsidP="00955C6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   r0, r1 =a, b</w:t>
      </w:r>
    </w:p>
    <w:p w14:paraId="548C878B" w14:textId="77777777" w:rsidR="00955C6E" w:rsidRPr="00955C6E" w:rsidRDefault="00955C6E" w:rsidP="00955C6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</w:t>
      </w:r>
      <w:proofErr w:type="spellStart"/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i</w:t>
      </w:r>
      <w:proofErr w:type="spellEnd"/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= </w:t>
      </w:r>
      <w:r w:rsidRPr="00955C6E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1</w:t>
      </w:r>
    </w:p>
    <w:p w14:paraId="2E38B464" w14:textId="77777777" w:rsidR="00955C6E" w:rsidRPr="00955C6E" w:rsidRDefault="00955C6E" w:rsidP="00955C6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</w:t>
      </w:r>
      <w:r w:rsidRPr="00955C6E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while</w:t>
      </w: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</w:t>
      </w:r>
      <w:proofErr w:type="gramStart"/>
      <w:r w:rsidRPr="00955C6E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True</w:t>
      </w: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:</w:t>
      </w:r>
      <w:proofErr w:type="gramEnd"/>
    </w:p>
    <w:p w14:paraId="506D3273" w14:textId="77777777" w:rsidR="00955C6E" w:rsidRPr="00955C6E" w:rsidRDefault="00955C6E" w:rsidP="00955C6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       ri_plus_1 = r0 % r1</w:t>
      </w:r>
    </w:p>
    <w:p w14:paraId="0835429E" w14:textId="77777777" w:rsidR="00955C6E" w:rsidRPr="00955C6E" w:rsidRDefault="00955C6E" w:rsidP="00955C6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</w:t>
      </w:r>
      <w:r w:rsidRPr="00955C6E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if</w:t>
      </w: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ri_plus_1 == </w:t>
      </w:r>
      <w:r w:rsidRPr="00955C6E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0</w:t>
      </w: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</w:t>
      </w:r>
    </w:p>
    <w:p w14:paraId="7E495CE5" w14:textId="77777777" w:rsidR="00955C6E" w:rsidRPr="00955C6E" w:rsidRDefault="00955C6E" w:rsidP="00955C6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        </w:t>
      </w:r>
      <w:r w:rsidRPr="00955C6E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return</w:t>
      </w: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r1</w:t>
      </w:r>
    </w:p>
    <w:p w14:paraId="5F7DB18E" w14:textId="77777777" w:rsidR="00955C6E" w:rsidRPr="00955C6E" w:rsidRDefault="00955C6E" w:rsidP="00955C6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       r0, r1 = r1, ri_plus_1</w:t>
      </w:r>
    </w:p>
    <w:p w14:paraId="741171DE" w14:textId="77777777" w:rsidR="00955C6E" w:rsidRPr="00955C6E" w:rsidRDefault="00955C6E" w:rsidP="00955C6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ru-RU"/>
        </w:rPr>
      </w:pP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</w:t>
      </w: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i = i+</w:t>
      </w:r>
      <w:r w:rsidRPr="00955C6E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1</w:t>
      </w:r>
    </w:p>
    <w:p w14:paraId="3D250CFC" w14:textId="51B849B6" w:rsidR="004B5201" w:rsidRPr="00955C6E" w:rsidRDefault="004B5201">
      <w:pPr>
        <w:pStyle w:val="FirstParagraph"/>
      </w:pPr>
    </w:p>
    <w:p w14:paraId="530403A9" w14:textId="77777777" w:rsidR="00955C6E" w:rsidRPr="00955C6E" w:rsidRDefault="00955C6E" w:rsidP="00AB0C66">
      <w:pPr>
        <w:pStyle w:val="SourceCode"/>
      </w:pPr>
      <w:r w:rsidRPr="00955C6E">
        <w:t xml:space="preserve">- функция для Бинарного алгоритма </w:t>
      </w:r>
      <w:proofErr w:type="gramStart"/>
      <w:r w:rsidRPr="00955C6E">
        <w:t>Евклида :</w:t>
      </w:r>
      <w:proofErr w:type="gramEnd"/>
    </w:p>
    <w:p w14:paraId="2E2118F2" w14:textId="77777777" w:rsidR="00955C6E" w:rsidRPr="00955C6E" w:rsidRDefault="00955C6E" w:rsidP="00955C6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955C6E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def</w:t>
      </w: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</w:t>
      </w:r>
      <w:proofErr w:type="spellStart"/>
      <w:r w:rsidRPr="00955C6E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binar_algo_euvclida</w:t>
      </w:r>
      <w:proofErr w:type="spellEnd"/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spellStart"/>
      <w:proofErr w:type="gramStart"/>
      <w:r w:rsidRPr="00955C6E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a</w:t>
      </w: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,</w:t>
      </w:r>
      <w:r w:rsidRPr="00955C6E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b</w:t>
      </w:r>
      <w:proofErr w:type="spellEnd"/>
      <w:proofErr w:type="gramEnd"/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:</w:t>
      </w:r>
    </w:p>
    <w:p w14:paraId="46C6BC0D" w14:textId="77777777" w:rsidR="00955C6E" w:rsidRPr="00955C6E" w:rsidRDefault="00955C6E" w:rsidP="00955C6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   g=</w:t>
      </w:r>
      <w:r w:rsidRPr="00955C6E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1</w:t>
      </w:r>
    </w:p>
    <w:p w14:paraId="51292B25" w14:textId="77777777" w:rsidR="00955C6E" w:rsidRPr="00955C6E" w:rsidRDefault="00955C6E" w:rsidP="00955C6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lastRenderedPageBreak/>
        <w:t xml:space="preserve">    </w:t>
      </w:r>
      <w:r w:rsidRPr="00955C6E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while</w:t>
      </w: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a%</w:t>
      </w:r>
      <w:r w:rsidRPr="00955C6E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2</w:t>
      </w: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== </w:t>
      </w:r>
      <w:r w:rsidRPr="00955C6E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0</w:t>
      </w: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</w:t>
      </w:r>
      <w:r w:rsidRPr="00955C6E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and</w:t>
      </w: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b%</w:t>
      </w:r>
      <w:r w:rsidRPr="00955C6E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2</w:t>
      </w: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== </w:t>
      </w:r>
      <w:r w:rsidRPr="00955C6E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0</w:t>
      </w: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</w:t>
      </w:r>
    </w:p>
    <w:p w14:paraId="3368FDEA" w14:textId="77777777" w:rsidR="00955C6E" w:rsidRPr="00955C6E" w:rsidRDefault="00955C6E" w:rsidP="00955C6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a = a // </w:t>
      </w:r>
      <w:r w:rsidRPr="00955C6E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2</w:t>
      </w:r>
    </w:p>
    <w:p w14:paraId="5DE1BAD2" w14:textId="77777777" w:rsidR="00955C6E" w:rsidRPr="00955C6E" w:rsidRDefault="00955C6E" w:rsidP="00955C6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b = b // </w:t>
      </w:r>
      <w:r w:rsidRPr="00955C6E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2</w:t>
      </w:r>
    </w:p>
    <w:p w14:paraId="37C8E8B3" w14:textId="77777777" w:rsidR="00955C6E" w:rsidRPr="00955C6E" w:rsidRDefault="00955C6E" w:rsidP="00955C6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g *= </w:t>
      </w:r>
      <w:r w:rsidRPr="00955C6E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2</w:t>
      </w:r>
    </w:p>
    <w:p w14:paraId="3193EFC6" w14:textId="77777777" w:rsidR="00955C6E" w:rsidRPr="00955C6E" w:rsidRDefault="00955C6E" w:rsidP="00955C6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   u, v = a, b</w:t>
      </w:r>
    </w:p>
    <w:p w14:paraId="1362431E" w14:textId="77777777" w:rsidR="00955C6E" w:rsidRPr="00955C6E" w:rsidRDefault="00955C6E" w:rsidP="00955C6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</w:p>
    <w:p w14:paraId="3BB5949D" w14:textId="77777777" w:rsidR="00955C6E" w:rsidRPr="00955C6E" w:rsidRDefault="00955C6E" w:rsidP="00955C6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</w:t>
      </w:r>
      <w:r w:rsidRPr="00955C6E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while</w:t>
      </w: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</w:t>
      </w:r>
      <w:proofErr w:type="gramStart"/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u !</w:t>
      </w:r>
      <w:proofErr w:type="gramEnd"/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= </w:t>
      </w:r>
      <w:r w:rsidRPr="00955C6E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0</w:t>
      </w: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</w:t>
      </w:r>
    </w:p>
    <w:p w14:paraId="40132626" w14:textId="77777777" w:rsidR="00955C6E" w:rsidRPr="00955C6E" w:rsidRDefault="00955C6E" w:rsidP="00955C6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</w:t>
      </w:r>
      <w:r w:rsidRPr="00955C6E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while</w:t>
      </w: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u % </w:t>
      </w:r>
      <w:r w:rsidRPr="00955C6E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2</w:t>
      </w: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== </w:t>
      </w:r>
      <w:r w:rsidRPr="00955C6E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0</w:t>
      </w: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</w:t>
      </w:r>
    </w:p>
    <w:p w14:paraId="39AB54D9" w14:textId="77777777" w:rsidR="00955C6E" w:rsidRPr="00955C6E" w:rsidRDefault="00955C6E" w:rsidP="00955C6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    u = u // </w:t>
      </w:r>
      <w:r w:rsidRPr="00955C6E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2</w:t>
      </w:r>
    </w:p>
    <w:p w14:paraId="7CE2E8E3" w14:textId="77777777" w:rsidR="00955C6E" w:rsidRPr="00955C6E" w:rsidRDefault="00955C6E" w:rsidP="00955C6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</w:t>
      </w:r>
      <w:r w:rsidRPr="00955C6E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while</w:t>
      </w: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v % </w:t>
      </w:r>
      <w:r w:rsidRPr="00955C6E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2</w:t>
      </w: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== </w:t>
      </w:r>
      <w:r w:rsidRPr="00955C6E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0</w:t>
      </w: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</w:t>
      </w:r>
    </w:p>
    <w:p w14:paraId="280D476D" w14:textId="77777777" w:rsidR="00955C6E" w:rsidRPr="00955C6E" w:rsidRDefault="00955C6E" w:rsidP="00955C6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    v = v // </w:t>
      </w:r>
      <w:r w:rsidRPr="00955C6E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2</w:t>
      </w:r>
    </w:p>
    <w:p w14:paraId="2079D6EC" w14:textId="77777777" w:rsidR="00955C6E" w:rsidRPr="00955C6E" w:rsidRDefault="00955C6E" w:rsidP="00955C6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</w:t>
      </w:r>
      <w:r w:rsidRPr="00955C6E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if</w:t>
      </w: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u &gt;= v:</w:t>
      </w:r>
    </w:p>
    <w:p w14:paraId="7D36E9A8" w14:textId="77777777" w:rsidR="00955C6E" w:rsidRPr="00955C6E" w:rsidRDefault="00955C6E" w:rsidP="00955C6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           u = u - v</w:t>
      </w:r>
    </w:p>
    <w:p w14:paraId="3EAECEA3" w14:textId="77777777" w:rsidR="00955C6E" w:rsidRPr="00955C6E" w:rsidRDefault="00955C6E" w:rsidP="00955C6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</w:t>
      </w:r>
      <w:proofErr w:type="gramStart"/>
      <w:r w:rsidRPr="00955C6E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else</w:t>
      </w: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:</w:t>
      </w:r>
      <w:proofErr w:type="gramEnd"/>
    </w:p>
    <w:p w14:paraId="533A1FC0" w14:textId="77777777" w:rsidR="00955C6E" w:rsidRPr="00955C6E" w:rsidRDefault="00955C6E" w:rsidP="00955C6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           v = v-u</w:t>
      </w:r>
    </w:p>
    <w:p w14:paraId="77E0EF19" w14:textId="77777777" w:rsidR="00955C6E" w:rsidRPr="00955C6E" w:rsidRDefault="00955C6E" w:rsidP="00955C6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   d =g*v</w:t>
      </w:r>
    </w:p>
    <w:p w14:paraId="0B4196EF" w14:textId="77777777" w:rsidR="00955C6E" w:rsidRPr="00955C6E" w:rsidRDefault="00955C6E" w:rsidP="00955C6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</w:t>
      </w:r>
      <w:r w:rsidRPr="00955C6E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return</w:t>
      </w:r>
      <w:r w:rsidRPr="00955C6E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d    </w:t>
      </w:r>
    </w:p>
    <w:p w14:paraId="4DF33154" w14:textId="47479B78" w:rsidR="004B5201" w:rsidRPr="00955C6E" w:rsidRDefault="004B5201">
      <w:pPr>
        <w:pStyle w:val="FirstParagraph"/>
        <w:rPr>
          <w:lang w:val="en-US"/>
        </w:rPr>
      </w:pPr>
    </w:p>
    <w:p w14:paraId="2839FFD8" w14:textId="77777777" w:rsidR="00B87C99" w:rsidRPr="00B87C99" w:rsidRDefault="00B87C99" w:rsidP="00EE35A6">
      <w:pPr>
        <w:pStyle w:val="SourceCode"/>
      </w:pPr>
      <w:r w:rsidRPr="00B87C99">
        <w:t xml:space="preserve">- функция для расширенного алгоритма </w:t>
      </w:r>
      <w:proofErr w:type="gramStart"/>
      <w:r w:rsidRPr="00B87C99">
        <w:t>Евклида :</w:t>
      </w:r>
      <w:proofErr w:type="gramEnd"/>
    </w:p>
    <w:p w14:paraId="6FACD009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def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</w:t>
      </w:r>
      <w:proofErr w:type="spellStart"/>
      <w:r w:rsidRPr="00B87C9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raschi_algo_euvclida</w:t>
      </w:r>
      <w:proofErr w:type="spellEnd"/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spellStart"/>
      <w:proofErr w:type="gramStart"/>
      <w:r w:rsidRPr="00B87C9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a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,</w:t>
      </w:r>
      <w:r w:rsidRPr="00B87C9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b</w:t>
      </w:r>
      <w:proofErr w:type="spellEnd"/>
      <w:proofErr w:type="gramEnd"/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:</w:t>
      </w:r>
    </w:p>
    <w:p w14:paraId="53B5DB4F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   r0, r1 = a, b</w:t>
      </w:r>
    </w:p>
    <w:p w14:paraId="02AB513A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x0, x1 =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1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,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0</w:t>
      </w:r>
    </w:p>
    <w:p w14:paraId="0157C44A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y0, y1 =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0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,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1</w:t>
      </w:r>
    </w:p>
    <w:p w14:paraId="1F11F06D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</w:t>
      </w:r>
      <w:proofErr w:type="spellStart"/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i</w:t>
      </w:r>
      <w:proofErr w:type="spellEnd"/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=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1</w:t>
      </w:r>
    </w:p>
    <w:p w14:paraId="0E415026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</w:t>
      </w:r>
      <w:r w:rsidRPr="00B87C99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while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</w:t>
      </w:r>
      <w:r w:rsidRPr="00B87C9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True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: </w:t>
      </w:r>
    </w:p>
    <w:p w14:paraId="7AAC7E3B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       qi = r0 // r1</w:t>
      </w:r>
    </w:p>
    <w:p w14:paraId="46739D60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       ri_plus_1 = r0 % r1</w:t>
      </w:r>
    </w:p>
    <w:p w14:paraId="5C693860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</w:t>
      </w:r>
      <w:r w:rsidRPr="00B87C99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if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ri_plus_1 ==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0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</w:t>
      </w:r>
    </w:p>
    <w:p w14:paraId="4BA4A62C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           d = r1</w:t>
      </w:r>
    </w:p>
    <w:p w14:paraId="0687C406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           x = x1</w:t>
      </w:r>
    </w:p>
    <w:p w14:paraId="2177CC16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           y = y1</w:t>
      </w:r>
    </w:p>
    <w:p w14:paraId="0BDD1A6C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    </w:t>
      </w:r>
      <w:r w:rsidRPr="00B87C99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return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d, x, y</w:t>
      </w:r>
    </w:p>
    <w:p w14:paraId="3C4B5E14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       xi_plus_1 = x0 - qi * x1</w:t>
      </w:r>
    </w:p>
    <w:p w14:paraId="3264EBA0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       yi_plus_1 = y0 - qi * y1</w:t>
      </w:r>
    </w:p>
    <w:p w14:paraId="64B0221A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</w:p>
    <w:p w14:paraId="54193C80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       r0, r1 = r1, ri_plus_1</w:t>
      </w:r>
    </w:p>
    <w:p w14:paraId="6732DA68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       x0, x1 = x1, xi_plus_1</w:t>
      </w:r>
    </w:p>
    <w:p w14:paraId="24F1B4CE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       y0, y1 = y1, yi_plus_1</w:t>
      </w:r>
    </w:p>
    <w:p w14:paraId="67B20153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</w:t>
      </w:r>
      <w:proofErr w:type="spellStart"/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i</w:t>
      </w:r>
      <w:proofErr w:type="spellEnd"/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+=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1</w:t>
      </w:r>
    </w:p>
    <w:p w14:paraId="09195218" w14:textId="25CBED9A" w:rsidR="004B5201" w:rsidRDefault="004B5201">
      <w:pPr>
        <w:pStyle w:val="FirstParagraph"/>
        <w:rPr>
          <w:lang w:val="en-US"/>
        </w:rPr>
      </w:pPr>
    </w:p>
    <w:p w14:paraId="1B66E525" w14:textId="7D328CC7" w:rsidR="00B87C99" w:rsidRPr="00B87C99" w:rsidRDefault="00B87C99" w:rsidP="00B87C99">
      <w:pPr>
        <w:pStyle w:val="a0"/>
      </w:pPr>
      <w:r w:rsidRPr="00B87C99">
        <w:t xml:space="preserve">- функция для расширенного бинарного алгоритма </w:t>
      </w:r>
      <w:proofErr w:type="gramStart"/>
      <w:r w:rsidRPr="00B87C99">
        <w:t>Евклида :</w:t>
      </w:r>
      <w:proofErr w:type="gramEnd"/>
    </w:p>
    <w:p w14:paraId="71BB5A92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lastRenderedPageBreak/>
        <w:t>def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</w:t>
      </w:r>
      <w:proofErr w:type="spellStart"/>
      <w:r w:rsidRPr="00B87C99">
        <w:rPr>
          <w:rFonts w:ascii="Consolas" w:eastAsia="Times New Roman" w:hAnsi="Consolas" w:cs="Times New Roman"/>
          <w:color w:val="DCDCAA"/>
          <w:sz w:val="21"/>
          <w:szCs w:val="21"/>
          <w:lang w:val="en-US" w:eastAsia="ru-RU"/>
        </w:rPr>
        <w:t>raschi_binar_algo_euvclida</w:t>
      </w:r>
      <w:proofErr w:type="spellEnd"/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(</w:t>
      </w:r>
      <w:proofErr w:type="spellStart"/>
      <w:proofErr w:type="gramStart"/>
      <w:r w:rsidRPr="00B87C9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a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,</w:t>
      </w:r>
      <w:r w:rsidRPr="00B87C99">
        <w:rPr>
          <w:rFonts w:ascii="Consolas" w:eastAsia="Times New Roman" w:hAnsi="Consolas" w:cs="Times New Roman"/>
          <w:color w:val="9CDCFE"/>
          <w:sz w:val="21"/>
          <w:szCs w:val="21"/>
          <w:lang w:val="en-US" w:eastAsia="ru-RU"/>
        </w:rPr>
        <w:t>b</w:t>
      </w:r>
      <w:proofErr w:type="spellEnd"/>
      <w:proofErr w:type="gramEnd"/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):</w:t>
      </w:r>
    </w:p>
    <w:p w14:paraId="3B8E8D06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</w:t>
      </w:r>
      <w:proofErr w:type="spellStart"/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original_</w:t>
      </w:r>
      <w:proofErr w:type="gramStart"/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a</w:t>
      </w:r>
      <w:proofErr w:type="spellEnd"/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,</w:t>
      </w:r>
      <w:proofErr w:type="gramEnd"/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</w:t>
      </w:r>
      <w:proofErr w:type="spellStart"/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original_b</w:t>
      </w:r>
      <w:proofErr w:type="spellEnd"/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= a, b</w:t>
      </w:r>
    </w:p>
    <w:p w14:paraId="66C4EDED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   g=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1</w:t>
      </w:r>
    </w:p>
    <w:p w14:paraId="2BE899A1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</w:t>
      </w:r>
      <w:r w:rsidRPr="00B87C99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while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a%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2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==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0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</w:t>
      </w:r>
      <w:r w:rsidRPr="00B87C9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and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b%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2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==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0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</w:t>
      </w:r>
    </w:p>
    <w:p w14:paraId="155A8AFC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a = a //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2</w:t>
      </w:r>
    </w:p>
    <w:p w14:paraId="4D92A2B0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    b = b //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2</w:t>
      </w:r>
    </w:p>
    <w:p w14:paraId="0D781C2C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    g *=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2</w:t>
      </w:r>
    </w:p>
    <w:p w14:paraId="53DD7C7B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    u, v = a, b</w:t>
      </w:r>
    </w:p>
    <w:p w14:paraId="72FD52DF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A, B, C, D =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1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,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0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,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0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,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1</w:t>
      </w:r>
    </w:p>
    <w:p w14:paraId="7B612D32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</w:p>
    <w:p w14:paraId="5A0FBE7D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</w:t>
      </w:r>
      <w:r w:rsidRPr="00B87C99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while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</w:t>
      </w:r>
      <w:proofErr w:type="gramStart"/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u !</w:t>
      </w:r>
      <w:proofErr w:type="gramEnd"/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=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0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</w:t>
      </w:r>
    </w:p>
    <w:p w14:paraId="290BADD5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</w:t>
      </w:r>
      <w:r w:rsidRPr="00B87C99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while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u %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2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==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0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</w:t>
      </w:r>
    </w:p>
    <w:p w14:paraId="401897D9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    u = u //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2</w:t>
      </w:r>
    </w:p>
    <w:p w14:paraId="0A864703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    </w:t>
      </w:r>
      <w:r w:rsidRPr="00B87C99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if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A %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2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==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0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</w:t>
      </w:r>
      <w:r w:rsidRPr="00B87C9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and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B %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2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==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0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</w:t>
      </w:r>
    </w:p>
    <w:p w14:paraId="5C5EF623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        A = A //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2</w:t>
      </w:r>
    </w:p>
    <w:p w14:paraId="42157175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        B = B //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2</w:t>
      </w:r>
    </w:p>
    <w:p w14:paraId="4BAE800D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    </w:t>
      </w:r>
      <w:proofErr w:type="gramStart"/>
      <w:r w:rsidRPr="00B87C99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else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:</w:t>
      </w:r>
      <w:proofErr w:type="gramEnd"/>
    </w:p>
    <w:p w14:paraId="007357CE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         A = (A + </w:t>
      </w:r>
      <w:proofErr w:type="spellStart"/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original_b</w:t>
      </w:r>
      <w:proofErr w:type="spellEnd"/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) //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2</w:t>
      </w:r>
    </w:p>
    <w:p w14:paraId="63FC2E95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         B = (B - </w:t>
      </w:r>
      <w:proofErr w:type="spellStart"/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original_a</w:t>
      </w:r>
      <w:proofErr w:type="spellEnd"/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) //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2</w:t>
      </w:r>
    </w:p>
    <w:p w14:paraId="5C940589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</w:t>
      </w:r>
      <w:r w:rsidRPr="00B87C99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while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v %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2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==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0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</w:t>
      </w:r>
    </w:p>
    <w:p w14:paraId="35A5444B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    v = v //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2</w:t>
      </w:r>
    </w:p>
    <w:p w14:paraId="2039BDD3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    </w:t>
      </w:r>
      <w:r w:rsidRPr="00B87C99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if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C %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2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==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0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</w:t>
      </w:r>
      <w:r w:rsidRPr="00B87C99">
        <w:rPr>
          <w:rFonts w:ascii="Consolas" w:eastAsia="Times New Roman" w:hAnsi="Consolas" w:cs="Times New Roman"/>
          <w:color w:val="569CD6"/>
          <w:sz w:val="21"/>
          <w:szCs w:val="21"/>
          <w:lang w:val="en-US" w:eastAsia="ru-RU"/>
        </w:rPr>
        <w:t>and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D %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2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==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0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</w:t>
      </w:r>
    </w:p>
    <w:p w14:paraId="6234138E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        C = C //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2</w:t>
      </w:r>
    </w:p>
    <w:p w14:paraId="02DF0881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        D = D //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2</w:t>
      </w:r>
    </w:p>
    <w:p w14:paraId="4155EF24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    </w:t>
      </w:r>
      <w:r w:rsidRPr="00B87C99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else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:</w:t>
      </w:r>
    </w:p>
    <w:p w14:paraId="18C40D5A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        C = (C + </w:t>
      </w:r>
      <w:proofErr w:type="spellStart"/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original_b</w:t>
      </w:r>
      <w:proofErr w:type="spellEnd"/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) //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2</w:t>
      </w:r>
    </w:p>
    <w:p w14:paraId="3440F4F0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        D = (D - </w:t>
      </w:r>
      <w:proofErr w:type="spellStart"/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original_a</w:t>
      </w:r>
      <w:proofErr w:type="spellEnd"/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) // </w:t>
      </w:r>
      <w:r w:rsidRPr="00B87C99">
        <w:rPr>
          <w:rFonts w:ascii="Consolas" w:eastAsia="Times New Roman" w:hAnsi="Consolas" w:cs="Times New Roman"/>
          <w:color w:val="B5CEA8"/>
          <w:sz w:val="21"/>
          <w:szCs w:val="21"/>
          <w:lang w:val="en-US" w:eastAsia="ru-RU"/>
        </w:rPr>
        <w:t>2</w:t>
      </w:r>
    </w:p>
    <w:p w14:paraId="3B015A5A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</w:t>
      </w:r>
      <w:r w:rsidRPr="00B87C99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if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u &gt;= v:</w:t>
      </w:r>
    </w:p>
    <w:p w14:paraId="3DF40D41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           u = u - v</w:t>
      </w:r>
    </w:p>
    <w:p w14:paraId="56AD594B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           A = A - C</w:t>
      </w:r>
    </w:p>
    <w:p w14:paraId="5347748D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           B = B - D</w:t>
      </w:r>
    </w:p>
    <w:p w14:paraId="774F2B0C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    </w:t>
      </w:r>
      <w:proofErr w:type="gramStart"/>
      <w:r w:rsidRPr="00B87C99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else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:</w:t>
      </w:r>
      <w:proofErr w:type="gramEnd"/>
    </w:p>
    <w:p w14:paraId="333365CB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           v = v-u</w:t>
      </w:r>
    </w:p>
    <w:p w14:paraId="55D4EF17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           C = C - A</w:t>
      </w:r>
    </w:p>
    <w:p w14:paraId="64E53718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           D = D - B</w:t>
      </w:r>
    </w:p>
    <w:p w14:paraId="487F8995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   d =g*v</w:t>
      </w:r>
    </w:p>
    <w:p w14:paraId="5FCDE840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    x, y = C, D</w:t>
      </w:r>
    </w:p>
    <w:p w14:paraId="7953D842" w14:textId="77777777" w:rsidR="00B87C99" w:rsidRPr="00B87C99" w:rsidRDefault="00B87C99" w:rsidP="00B87C9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 w:eastAsia="ru-RU"/>
        </w:rPr>
      </w:pP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    </w:t>
      </w:r>
      <w:r w:rsidRPr="00B87C99">
        <w:rPr>
          <w:rFonts w:ascii="Consolas" w:eastAsia="Times New Roman" w:hAnsi="Consolas" w:cs="Times New Roman"/>
          <w:color w:val="C586C0"/>
          <w:sz w:val="21"/>
          <w:szCs w:val="21"/>
          <w:lang w:val="en-US" w:eastAsia="ru-RU"/>
        </w:rPr>
        <w:t>return</w:t>
      </w:r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</w:t>
      </w:r>
      <w:proofErr w:type="gramStart"/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>d ,</w:t>
      </w:r>
      <w:proofErr w:type="gramEnd"/>
      <w:r w:rsidRPr="00B87C99">
        <w:rPr>
          <w:rFonts w:ascii="Consolas" w:eastAsia="Times New Roman" w:hAnsi="Consolas" w:cs="Times New Roman"/>
          <w:color w:val="D4D4D4"/>
          <w:sz w:val="21"/>
          <w:szCs w:val="21"/>
          <w:lang w:val="en-US" w:eastAsia="ru-RU"/>
        </w:rPr>
        <w:t xml:space="preserve"> x, y</w:t>
      </w:r>
    </w:p>
    <w:p w14:paraId="4B86CF9D" w14:textId="77777777" w:rsidR="00B87C99" w:rsidRPr="00B87C99" w:rsidRDefault="00B87C99" w:rsidP="00B87C99">
      <w:pPr>
        <w:pStyle w:val="a0"/>
        <w:rPr>
          <w:lang w:val="en-US"/>
        </w:rPr>
      </w:pPr>
    </w:p>
    <w:p w14:paraId="4952C4AF" w14:textId="46FF7D47" w:rsidR="00EE35A6" w:rsidRDefault="00EE35A6" w:rsidP="00EE35A6">
      <w:pPr>
        <w:pStyle w:val="a0"/>
        <w:rPr>
          <w:lang w:val="en-US"/>
        </w:rPr>
      </w:pPr>
      <w:r w:rsidRPr="00EE35A6">
        <w:rPr>
          <w:lang w:val="en-US"/>
        </w:rPr>
        <w:t xml:space="preserve">- </w:t>
      </w:r>
      <w:proofErr w:type="spellStart"/>
      <w:r w:rsidRPr="00EE35A6">
        <w:rPr>
          <w:lang w:val="en-US"/>
        </w:rPr>
        <w:t>Результаты</w:t>
      </w:r>
      <w:proofErr w:type="spellEnd"/>
      <w:r>
        <w:rPr>
          <w:lang w:val="en-US"/>
        </w:rPr>
        <w:t>:</w:t>
      </w:r>
    </w:p>
    <w:p w14:paraId="5275F7B7" w14:textId="5DA3F7E6" w:rsidR="00EE35A6" w:rsidRDefault="00955C6E" w:rsidP="00EE35A6">
      <w:pPr>
        <w:pStyle w:val="a0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3A79666A" wp14:editId="3743AE35">
            <wp:extent cx="5890260" cy="377952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0784" cy="3779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766A0A71" wp14:editId="15E6CEF2">
            <wp:extent cx="5943600" cy="3330575"/>
            <wp:effectExtent l="0" t="0" r="0" b="317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ED910" w14:textId="77777777" w:rsidR="004B5201" w:rsidRDefault="00090C70">
      <w:pPr>
        <w:pStyle w:val="1"/>
      </w:pPr>
      <w:bookmarkStart w:id="8" w:name="_Toc209472260"/>
      <w:bookmarkStart w:id="9" w:name="выводы"/>
      <w:bookmarkEnd w:id="7"/>
      <w:r>
        <w:t>5. Выводы</w:t>
      </w:r>
      <w:bookmarkEnd w:id="8"/>
    </w:p>
    <w:p w14:paraId="633F7B95" w14:textId="7E9BF277" w:rsidR="00B87C99" w:rsidRDefault="00090C70" w:rsidP="00B87C99">
      <w:pPr>
        <w:pStyle w:val="FirstParagraph"/>
      </w:pPr>
      <w:r>
        <w:t xml:space="preserve"> </w:t>
      </w:r>
      <w:bookmarkStart w:id="10" w:name="_Toc209472261"/>
      <w:bookmarkStart w:id="11" w:name="список-литературы"/>
      <w:bookmarkEnd w:id="9"/>
      <w:proofErr w:type="spellStart"/>
      <w:r w:rsidR="00B87C99">
        <w:t>В</w:t>
      </w:r>
      <w:proofErr w:type="spellEnd"/>
      <w:r w:rsidR="00B87C99">
        <w:t xml:space="preserve"> ходе выполнения данной лабораторной работы изучили и </w:t>
      </w:r>
      <w:proofErr w:type="gramStart"/>
      <w:r w:rsidR="00B87C99">
        <w:t>реализовали :</w:t>
      </w:r>
      <w:proofErr w:type="gramEnd"/>
    </w:p>
    <w:p w14:paraId="1574E164" w14:textId="1ED95038" w:rsidR="00B87C99" w:rsidRDefault="00B87C99" w:rsidP="00B87C99">
      <w:pPr>
        <w:pStyle w:val="FirstParagraph"/>
      </w:pPr>
      <w:r>
        <w:lastRenderedPageBreak/>
        <w:t>- Алгоритм Евклида</w:t>
      </w:r>
    </w:p>
    <w:p w14:paraId="3FF78023" w14:textId="6B90993A" w:rsidR="00B87C99" w:rsidRDefault="00B87C99" w:rsidP="00B87C99">
      <w:pPr>
        <w:pStyle w:val="FirstParagraph"/>
      </w:pPr>
      <w:r>
        <w:t>- Бинарный алгоритм Евклида</w:t>
      </w:r>
    </w:p>
    <w:p w14:paraId="14FB8B25" w14:textId="040CBC04" w:rsidR="00B87C99" w:rsidRDefault="00B87C99" w:rsidP="00B87C99">
      <w:pPr>
        <w:pStyle w:val="FirstParagraph"/>
      </w:pPr>
      <w:r>
        <w:t>- Расширенный алгоритм Евклида</w:t>
      </w:r>
    </w:p>
    <w:p w14:paraId="052DD50B" w14:textId="77777777" w:rsidR="00B87C99" w:rsidRDefault="00B87C99" w:rsidP="00B87C99">
      <w:pPr>
        <w:pStyle w:val="FirstParagraph"/>
      </w:pPr>
      <w:r>
        <w:t>- Расширенный бинарный алгоритм Евклида</w:t>
      </w:r>
    </w:p>
    <w:p w14:paraId="651E6ABA" w14:textId="77777777" w:rsidR="00B87C99" w:rsidRDefault="00B87C99" w:rsidP="00B87C99">
      <w:pPr>
        <w:pStyle w:val="FirstParagraph"/>
      </w:pPr>
    </w:p>
    <w:p w14:paraId="6C80B69B" w14:textId="4A52CA0E" w:rsidR="004B5201" w:rsidRDefault="00B87C99" w:rsidP="00B87C99">
      <w:pPr>
        <w:pStyle w:val="FirstParagraph"/>
      </w:pPr>
      <w:proofErr w:type="gramStart"/>
      <w:r>
        <w:t>.</w:t>
      </w:r>
      <w:r w:rsidR="00090C70">
        <w:t>Список</w:t>
      </w:r>
      <w:proofErr w:type="gramEnd"/>
      <w:r w:rsidR="00090C70">
        <w:t xml:space="preserve"> литературы</w:t>
      </w:r>
      <w:bookmarkEnd w:id="10"/>
    </w:p>
    <w:p w14:paraId="20EA5750" w14:textId="097F7B4A" w:rsidR="004B5201" w:rsidRDefault="00090C70">
      <w:pPr>
        <w:pStyle w:val="FirstParagraph"/>
      </w:pPr>
      <w:proofErr w:type="gramStart"/>
      <w:r>
        <w:t>:::</w:t>
      </w:r>
      <w:proofErr w:type="gramEnd"/>
      <w:r>
        <w:t xml:space="preserve"> {#Методические указания к лабораторной работе №</w:t>
      </w:r>
      <w:r w:rsidR="00955C6E" w:rsidRPr="00955C6E">
        <w:t>4</w:t>
      </w:r>
      <w:r>
        <w:t>.}</w:t>
      </w:r>
      <w:bookmarkEnd w:id="11"/>
    </w:p>
    <w:sectPr w:rsidR="004B520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DF2F27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749AD0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5201"/>
    <w:rsid w:val="00090C70"/>
    <w:rsid w:val="00163CB9"/>
    <w:rsid w:val="004B5201"/>
    <w:rsid w:val="00955C6E"/>
    <w:rsid w:val="00AB0C66"/>
    <w:rsid w:val="00B87C99"/>
    <w:rsid w:val="00D85B4A"/>
    <w:rsid w:val="00E731A2"/>
    <w:rsid w:val="00EE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6220F1"/>
  <w15:docId w15:val="{713CF796-24F2-4FB3-9951-08C08ED2EF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11">
    <w:name w:val="toc 1"/>
    <w:basedOn w:val="a"/>
    <w:next w:val="a"/>
    <w:autoRedefine/>
    <w:uiPriority w:val="39"/>
    <w:rsid w:val="00D85B4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4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6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9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0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3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6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5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12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98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3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29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8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92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17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4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7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5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23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6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20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01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21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9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8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9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2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6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2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7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8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0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1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2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2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7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14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51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2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22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13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92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99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80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54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77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1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1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22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69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1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87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37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53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63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27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9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9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9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7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9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7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8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6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1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8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6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1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318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8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6</Pages>
  <Words>710</Words>
  <Characters>4052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2</vt:lpstr>
    </vt:vector>
  </TitlesOfParts>
  <Company/>
  <LinksUpToDate>false</LinksUpToDate>
  <CharactersWithSpaces>4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ймакджыоглу Мерич Дорук</dc:creator>
  <cp:keywords/>
  <cp:lastModifiedBy>Newlora Elenga</cp:lastModifiedBy>
  <cp:revision>5</cp:revision>
  <dcterms:created xsi:type="dcterms:W3CDTF">2025-10-11T18:15:00Z</dcterms:created>
  <dcterms:modified xsi:type="dcterms:W3CDTF">2025-10-25T19:2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Шифры перестановки и полиалфавитные шифры</vt:lpwstr>
  </property>
  <property fmtid="{D5CDD505-2E9C-101B-9397-08002B2CF9AE}" pid="16" name="toc-title">
    <vt:lpwstr>Содержание</vt:lpwstr>
  </property>
</Properties>
</file>